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7E1AD" w14:textId="21F045C4" w:rsidR="00CB490B" w:rsidRDefault="00AC0C4E">
      <w:pPr>
        <w:pStyle w:val="Title"/>
      </w:pPr>
      <w:r>
        <w:t>Exploratory</w:t>
      </w:r>
    </w:p>
    <w:p w14:paraId="19B12C73" w14:textId="33F92F01" w:rsidR="007531BF" w:rsidRPr="007531BF" w:rsidRDefault="007531BF" w:rsidP="007531BF">
      <w:pPr>
        <w:pStyle w:val="BodyText"/>
      </w:pPr>
      <w:r>
        <w:t>#</w:t>
      </w:r>
      <w:proofErr w:type="gramStart"/>
      <w:r>
        <w:t>this</w:t>
      </w:r>
      <w:proofErr w:type="gramEnd"/>
      <w:r>
        <w:t xml:space="preserve"> is just </w:t>
      </w:r>
      <w:proofErr w:type="spellStart"/>
      <w:r>
        <w:t>to</w:t>
      </w:r>
      <w:proofErr w:type="spellEnd"/>
      <w:r>
        <w:t xml:space="preserve"> archive for the code. I will post the individual charts for your review</w:t>
      </w:r>
    </w:p>
    <w:p w14:paraId="49996783" w14:textId="77777777" w:rsidR="00CB490B" w:rsidRDefault="00AC0C4E">
      <w:pPr>
        <w:pStyle w:val="Author"/>
      </w:pPr>
      <w:r>
        <w:t>Noah Mott</w:t>
      </w:r>
    </w:p>
    <w:p w14:paraId="1D24F93D" w14:textId="77777777" w:rsidR="00CB490B" w:rsidRDefault="00AC0C4E">
      <w:pPr>
        <w:pStyle w:val="Date"/>
      </w:pPr>
      <w:r>
        <w:t>2/28/2021</w:t>
      </w:r>
    </w:p>
    <w:p w14:paraId="2E7A5B2C" w14:textId="77777777" w:rsidR="00CB490B" w:rsidRDefault="00AC0C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70881CD" w14:textId="77777777" w:rsidR="00CB490B" w:rsidRDefault="00AC0C4E">
      <w:pPr>
        <w:pStyle w:val="SourceCode"/>
      </w:pPr>
      <w:r>
        <w:rPr>
          <w:rStyle w:val="VerbatimChar"/>
        </w:rPr>
        <w:t>## Warning: package 'ggplot2' was built under R version 4.0.3</w:t>
      </w:r>
    </w:p>
    <w:p w14:paraId="0C684EA5" w14:textId="77777777" w:rsidR="00CB490B" w:rsidRDefault="00AC0C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189DDA20" w14:textId="77777777" w:rsidR="00CB490B" w:rsidRDefault="00AC0C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>' was built under R version 4.0.3</w:t>
      </w:r>
    </w:p>
    <w:p w14:paraId="7AC5AA5B" w14:textId="77777777" w:rsidR="00CB490B" w:rsidRDefault="00AC0C4E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 xml:space="preserve"> 0.84 loaded</w:t>
      </w:r>
    </w:p>
    <w:p w14:paraId="0C254FC3" w14:textId="77777777" w:rsidR="00CB490B" w:rsidRDefault="00AC0C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r</w:t>
      </w:r>
      <w:proofErr w:type="spellEnd"/>
      <w:r>
        <w:rPr>
          <w:rStyle w:val="NormalTok"/>
        </w:rPr>
        <w:t>)</w:t>
      </w:r>
    </w:p>
    <w:p w14:paraId="0E719222" w14:textId="77777777" w:rsidR="00CB490B" w:rsidRDefault="00AC0C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corrr</w:t>
      </w:r>
      <w:proofErr w:type="spellEnd"/>
      <w:r>
        <w:rPr>
          <w:rStyle w:val="VerbatimChar"/>
        </w:rPr>
        <w:t>' was built under R version 4.0.3</w:t>
      </w:r>
    </w:p>
    <w:p w14:paraId="35FFCEDC" w14:textId="77777777" w:rsidR="00CB490B" w:rsidRDefault="00AC0C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1AFA3B7" w14:textId="77777777" w:rsidR="00CB490B" w:rsidRDefault="00AC0C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 was built under R version 4.0.3</w:t>
      </w:r>
    </w:p>
    <w:p w14:paraId="3A287C7F" w14:textId="77777777" w:rsidR="00CB490B" w:rsidRDefault="00AC0C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3E3CE5E2" w14:textId="77777777" w:rsidR="00CB490B" w:rsidRDefault="00AC0C4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14BEF76" w14:textId="77777777" w:rsidR="00CB490B" w:rsidRDefault="00AC0C4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192E4BF9" w14:textId="77777777" w:rsidR="00CB490B" w:rsidRDefault="00AC0C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llipse)</w:t>
      </w:r>
    </w:p>
    <w:p w14:paraId="20255B96" w14:textId="77777777" w:rsidR="00CB490B" w:rsidRDefault="00AC0C4E">
      <w:pPr>
        <w:pStyle w:val="SourceCode"/>
      </w:pPr>
      <w:r>
        <w:rPr>
          <w:rStyle w:val="VerbatimChar"/>
        </w:rPr>
        <w:t>## Warning: package 'ellipse' was built under R version 4.0.3</w:t>
      </w:r>
    </w:p>
    <w:p w14:paraId="543751F2" w14:textId="77777777" w:rsidR="00CB490B" w:rsidRDefault="00AC0C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llipse'</w:t>
      </w:r>
    </w:p>
    <w:p w14:paraId="694FA38D" w14:textId="77777777" w:rsidR="00CB490B" w:rsidRDefault="00AC0C4E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graphic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irs</w:t>
      </w:r>
    </w:p>
    <w:p w14:paraId="2F4254FB" w14:textId="77777777" w:rsidR="00CB490B" w:rsidRDefault="00AC0C4E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</w:p>
    <w:p w14:paraId="1EC2E539" w14:textId="77777777" w:rsidR="00CB490B" w:rsidRDefault="00AC0C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ColorBrewer</w:t>
      </w:r>
      <w:proofErr w:type="spellEnd"/>
      <w:r>
        <w:rPr>
          <w:rStyle w:val="VerbatimChar"/>
        </w:rPr>
        <w:t>' was built under R version 4.0.3</w:t>
      </w:r>
    </w:p>
    <w:p w14:paraId="35E06C7C" w14:textId="77777777" w:rsidR="00CB490B" w:rsidRDefault="00AC0C4E">
      <w:pPr>
        <w:pStyle w:val="SourceCode"/>
      </w:pPr>
      <w:proofErr w:type="gramStart"/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misc</w:t>
      </w:r>
      <w:proofErr w:type="spellEnd"/>
      <w:r>
        <w:rPr>
          <w:rStyle w:val="NormalTok"/>
        </w:rPr>
        <w:t>)</w:t>
      </w:r>
    </w:p>
    <w:p w14:paraId="7DAEB466" w14:textId="77777777" w:rsidR="00CB490B" w:rsidRDefault="00AC0C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Hmisc</w:t>
      </w:r>
      <w:proofErr w:type="spellEnd"/>
      <w:r>
        <w:rPr>
          <w:rStyle w:val="VerbatimChar"/>
        </w:rPr>
        <w:t>' was built under R version 4.0.3</w:t>
      </w:r>
    </w:p>
    <w:p w14:paraId="324BA7B7" w14:textId="77777777" w:rsidR="00CB490B" w:rsidRDefault="00AC0C4E">
      <w:pPr>
        <w:pStyle w:val="SourceCode"/>
      </w:pPr>
      <w:r>
        <w:rPr>
          <w:rStyle w:val="VerbatimChar"/>
        </w:rPr>
        <w:t>## Loading required package: lattice</w:t>
      </w:r>
    </w:p>
    <w:p w14:paraId="1B6DD84C" w14:textId="77777777" w:rsidR="00CB490B" w:rsidRDefault="00AC0C4E">
      <w:pPr>
        <w:pStyle w:val="SourceCode"/>
      </w:pPr>
      <w:r>
        <w:rPr>
          <w:rStyle w:val="VerbatimChar"/>
        </w:rPr>
        <w:t>## Loading required package: survival</w:t>
      </w:r>
    </w:p>
    <w:p w14:paraId="600F93A7" w14:textId="77777777" w:rsidR="00CB490B" w:rsidRDefault="00AC0C4E">
      <w:pPr>
        <w:pStyle w:val="SourceCode"/>
      </w:pPr>
      <w:r>
        <w:rPr>
          <w:rStyle w:val="VerbatimChar"/>
        </w:rPr>
        <w:t>## Loading required package: Formula</w:t>
      </w:r>
    </w:p>
    <w:p w14:paraId="50A068C6" w14:textId="77777777" w:rsidR="00CB490B" w:rsidRDefault="00AC0C4E">
      <w:pPr>
        <w:pStyle w:val="SourceCode"/>
      </w:pPr>
      <w:r>
        <w:rPr>
          <w:rStyle w:val="VerbatimChar"/>
        </w:rPr>
        <w:t>## Warning: package 'Formula' was built under R version 4.0.3</w:t>
      </w:r>
    </w:p>
    <w:p w14:paraId="34E05E7B" w14:textId="77777777" w:rsidR="00CB490B" w:rsidRDefault="00AC0C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Hmisc</w:t>
      </w:r>
      <w:proofErr w:type="spellEnd"/>
      <w:r>
        <w:rPr>
          <w:rStyle w:val="VerbatimChar"/>
        </w:rPr>
        <w:t>'</w:t>
      </w:r>
    </w:p>
    <w:p w14:paraId="1E955367" w14:textId="77777777" w:rsidR="00CB490B" w:rsidRDefault="00AC0C4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, summarize</w:t>
      </w:r>
    </w:p>
    <w:p w14:paraId="61AD4B2A" w14:textId="77777777" w:rsidR="00CB490B" w:rsidRDefault="00AC0C4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ormat.pval</w:t>
      </w:r>
      <w:proofErr w:type="spellEnd"/>
      <w:r>
        <w:rPr>
          <w:rStyle w:val="VerbatimChar"/>
        </w:rPr>
        <w:t>, units</w:t>
      </w:r>
    </w:p>
    <w:p w14:paraId="502985AA" w14:textId="77777777" w:rsidR="00CB490B" w:rsidRDefault="00AC0C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14:paraId="63F9AAD0" w14:textId="77777777" w:rsidR="00CB490B" w:rsidRDefault="00AC0C4E">
      <w:pPr>
        <w:pStyle w:val="SourceCode"/>
      </w:pPr>
      <w:r>
        <w:rPr>
          <w:rStyle w:val="VerbatimChar"/>
        </w:rPr>
        <w:t>## Warning: package 'reshape2' was built under R version 4.0.3</w:t>
      </w:r>
    </w:p>
    <w:p w14:paraId="7C1AE884" w14:textId="77777777" w:rsidR="00CB490B" w:rsidRDefault="00AC0C4E">
      <w:pPr>
        <w:pStyle w:val="SourceCode"/>
      </w:pPr>
      <w:r>
        <w:rPr>
          <w:rStyle w:val="NormalTok"/>
        </w:rPr>
        <w:t>df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C:/Users/</w:t>
      </w:r>
      <w:proofErr w:type="spellStart"/>
      <w:r>
        <w:rPr>
          <w:rStyle w:val="StringTok"/>
        </w:rPr>
        <w:t>noahm</w:t>
      </w:r>
      <w:proofErr w:type="spellEnd"/>
      <w:r>
        <w:rPr>
          <w:rStyle w:val="StringTok"/>
        </w:rPr>
        <w:t>/OneDrive/Documents/Data Science Data/Little Data/Project/cbb.csv'</w:t>
      </w:r>
      <w:r>
        <w:rPr>
          <w:rStyle w:val="NormalTok"/>
        </w:rPr>
        <w:t>)</w:t>
      </w:r>
    </w:p>
    <w:p w14:paraId="2F5712EE" w14:textId="77777777" w:rsidR="00CB490B" w:rsidRDefault="00AC0C4E">
      <w:pPr>
        <w:pStyle w:val="SourceCode"/>
      </w:pP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 xml:space="preserve">&lt;-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wher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s.numeric</w:t>
      </w:r>
      <w:proofErr w:type="spellEnd"/>
      <w:proofErr w:type="gram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limpse</w:t>
      </w:r>
      <w:r>
        <w:rPr>
          <w:rStyle w:val="NormalTok"/>
        </w:rPr>
        <w:t>()</w:t>
      </w:r>
    </w:p>
    <w:p w14:paraId="3A7DFB6B" w14:textId="77777777" w:rsidR="00CB490B" w:rsidRDefault="00AC0C4E">
      <w:pPr>
        <w:pStyle w:val="SourceCode"/>
      </w:pPr>
      <w:r>
        <w:rPr>
          <w:rStyle w:val="VerbatimChar"/>
        </w:rPr>
        <w:t>## Rows: 1,757</w:t>
      </w:r>
      <w:r>
        <w:br/>
      </w:r>
      <w:r>
        <w:rPr>
          <w:rStyle w:val="VerbatimChar"/>
        </w:rPr>
        <w:t>## Columns: 21</w:t>
      </w:r>
      <w:r>
        <w:br/>
      </w:r>
      <w:r>
        <w:rPr>
          <w:rStyle w:val="VerbatimChar"/>
        </w:rPr>
        <w:t>## $ G       &lt;int&gt; 40, 40, 40, 38, 39, 39, 38, 39, 40, 40, 36, 38, 36, 37, 37,...</w:t>
      </w:r>
      <w:r>
        <w:br/>
      </w:r>
      <w:r>
        <w:rPr>
          <w:rStyle w:val="VerbatimChar"/>
        </w:rPr>
        <w:t>## $ W       &lt;int&gt; 33, 36, 33, 31, 37, 35, 35, 33, 35, 36, 27, 32, 24, 29, 29,...</w:t>
      </w:r>
      <w:r>
        <w:br/>
      </w:r>
      <w:r>
        <w:rPr>
          <w:rStyle w:val="VerbatimChar"/>
        </w:rPr>
        <w:t>## $ ADJOE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23.3, 129.1, 114.4, 115.2, 117.8, 125.2, 123.0, 121.0, 123...</w:t>
      </w:r>
      <w:r>
        <w:br/>
      </w:r>
      <w:r>
        <w:rPr>
          <w:rStyle w:val="VerbatimChar"/>
        </w:rPr>
        <w:t>## $ ADJDE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94.9, 93.6, 90.4, 85.2, 86.3, 90.6, 89.9, 91.5, 90.9, 94.1,...</w:t>
      </w:r>
      <w:r>
        <w:br/>
      </w:r>
      <w:r>
        <w:rPr>
          <w:rStyle w:val="VerbatimChar"/>
        </w:rPr>
        <w:t>## $ BARTHAG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0.9531, 0.9758, 0.9375, 0.9696, 0.9728, 0.9764, 0.9736, 0.9...</w:t>
      </w:r>
      <w:r>
        <w:br/>
      </w:r>
      <w:r>
        <w:rPr>
          <w:rStyle w:val="VerbatimChar"/>
        </w:rPr>
        <w:t>## $ EFG_O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52.6, 54.8, 53.9, 53.5, 56.6, 56.6, 55.2, 51.7, 56.1, 59.5,...</w:t>
      </w:r>
      <w:r>
        <w:br/>
      </w:r>
      <w:r>
        <w:rPr>
          <w:rStyle w:val="VerbatimChar"/>
        </w:rPr>
        <w:t>## $ EFG_D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8.1, 47.7, 47.7, 43.0, 41.1, 46.5, 44.7, 48.1, 46.7, 48.5,...</w:t>
      </w:r>
      <w:r>
        <w:br/>
      </w:r>
      <w:r>
        <w:rPr>
          <w:rStyle w:val="VerbatimChar"/>
        </w:rPr>
        <w:t>## $ TOR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5.4, 12.4, 14.0, 17.7, 16.2, 16.3, 14.7, 16.2, 16.3, 15.0,...</w:t>
      </w:r>
      <w:r>
        <w:br/>
      </w:r>
      <w:r>
        <w:rPr>
          <w:rStyle w:val="VerbatimChar"/>
        </w:rPr>
        <w:t>## $ TORD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8.2, 15.8, 19.5, 22.8, 17.1, 18.6, 17.5, 18.6, 20.6, 18.2,...</w:t>
      </w:r>
      <w:r>
        <w:br/>
      </w:r>
      <w:r>
        <w:rPr>
          <w:rStyle w:val="VerbatimChar"/>
        </w:rPr>
        <w:lastRenderedPageBreak/>
        <w:t>## $ ORB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0.7, 32.1, 25.5, 27.4, 30.0, 35.8, 30.4, 41.3, 28.2, 29.6,...</w:t>
      </w:r>
      <w:r>
        <w:br/>
      </w:r>
      <w:r>
        <w:rPr>
          <w:rStyle w:val="VerbatimChar"/>
        </w:rPr>
        <w:t>## $ DRB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0.0, 23.7, 24.9, 28.7, 26.2, 30.2, 25.4, 25.0, 29.4, 27.1,...</w:t>
      </w:r>
      <w:r>
        <w:br/>
      </w:r>
      <w:r>
        <w:rPr>
          <w:rStyle w:val="VerbatimChar"/>
        </w:rPr>
        <w:t>## $ FTR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2.3, 36.2, 30.7, 32.9, 39.0, 39.8, 29.1, 34.3, 34.1, 29.4,...</w:t>
      </w:r>
      <w:r>
        <w:br/>
      </w:r>
      <w:r>
        <w:rPr>
          <w:rStyle w:val="VerbatimChar"/>
        </w:rPr>
        <w:t>## $ FTRD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0.4, 22.4, 30.0, 36.6, 26.9, 23.9, 26.3, 31.6, 30.0, 26.7,...</w:t>
      </w:r>
      <w:r>
        <w:br/>
      </w:r>
      <w:r>
        <w:rPr>
          <w:rStyle w:val="VerbatimChar"/>
        </w:rPr>
        <w:t>## $ X2P_O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53.9, 54.8, 54.7, 52.8, 56.3, 55.9, 52.5, 51.0, 57.4, 59.0,...</w:t>
      </w:r>
      <w:r>
        <w:br/>
      </w:r>
      <w:r>
        <w:rPr>
          <w:rStyle w:val="VerbatimChar"/>
        </w:rPr>
        <w:t>## $ X2P_D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4.6, 44.7, 46.8, 41.9, 40.0, 46.3, 45.7, 46.3, 44.1, 49.0,...</w:t>
      </w:r>
      <w:r>
        <w:br/>
      </w:r>
      <w:r>
        <w:rPr>
          <w:rStyle w:val="VerbatimChar"/>
        </w:rPr>
        <w:t>## $ X3P_O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2.7, 36.5, 35.2, 36.5, 38.2, 38.7, 39.5, 35.5, 36.2, 40.1,...</w:t>
      </w:r>
      <w:r>
        <w:br/>
      </w:r>
      <w:r>
        <w:rPr>
          <w:rStyle w:val="VerbatimChar"/>
        </w:rPr>
        <w:t>## $ X3P_D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6.2, 37.5, 33.2, 29.7, 29.0, 31.4, 28.9, 33.9, 33.9, 31.7,...</w:t>
      </w:r>
      <w:r>
        <w:br/>
      </w:r>
      <w:r>
        <w:rPr>
          <w:rStyle w:val="VerbatimChar"/>
        </w:rPr>
        <w:t>## $ ADJ_T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71.7, 59.3, 65.9, 67.5, 71.5, 66.4, 60.7, 72.8, 66.7, 69.6,...</w:t>
      </w:r>
      <w:r>
        <w:br/>
      </w:r>
      <w:r>
        <w:rPr>
          <w:rStyle w:val="VerbatimChar"/>
        </w:rPr>
        <w:t>## $ WAB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8.6, 11.3, 6.9, 7.0, 7.7, 10.7, 11.1, 8.4, 8.9, 10.6, 5.8, ...</w:t>
      </w:r>
      <w:r>
        <w:br/>
      </w:r>
      <w:r>
        <w:rPr>
          <w:rStyle w:val="VerbatimChar"/>
        </w:rPr>
        <w:t>## $ SEED    &lt;int&gt; 1, 1, 3, 3, 1, 1, 1, 1, 2, 1, 4, 3, 6, 1, 2, 9, 1, 3, 1, 1,...</w:t>
      </w:r>
      <w:r>
        <w:br/>
      </w:r>
      <w:r>
        <w:rPr>
          <w:rStyle w:val="VerbatimChar"/>
        </w:rPr>
        <w:t>## $ YEAR    &lt;int&gt; 2016, 2015, 2018, 2019, 2017, 2015, 2019, 2017, 2016, 2018,...</w:t>
      </w:r>
    </w:p>
    <w:p w14:paraId="0E23123D" w14:textId="77777777" w:rsidR="00CB490B" w:rsidRDefault="00AC0C4E">
      <w:pPr>
        <w:pStyle w:val="SourceCode"/>
      </w:pP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NormalTok"/>
        </w:rPr>
        <w:t>justnumbers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>)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SEED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>))]</w:t>
      </w:r>
    </w:p>
    <w:p w14:paraId="727F63E2" w14:textId="77777777" w:rsidR="00CB490B" w:rsidRDefault="00AC0C4E">
      <w:pPr>
        <w:pStyle w:val="SourceCode"/>
      </w:pPr>
      <w:proofErr w:type="spellStart"/>
      <w:r>
        <w:rPr>
          <w:rStyle w:val="NormalTok"/>
        </w:rPr>
        <w:t>splityear</w:t>
      </w:r>
      <w:proofErr w:type="spellEnd"/>
      <w:r>
        <w:rPr>
          <w:rStyle w:val="Normal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year</w:t>
      </w:r>
      <w:proofErr w:type="gramStart"/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x&lt;-df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OperatorTok"/>
        </w:rPr>
        <w:t>==</w:t>
      </w:r>
      <w:r>
        <w:rPr>
          <w:rStyle w:val="NormalTok"/>
        </w:rPr>
        <w:t>year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fteen&lt;-df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OperatorTok"/>
        </w:rPr>
        <w:t>==</w:t>
      </w:r>
      <w:r>
        <w:rPr>
          <w:rStyle w:val="DecValTok"/>
        </w:rPr>
        <w:t>2015</w:t>
      </w:r>
      <w:r>
        <w:rPr>
          <w:rStyle w:val="NormalTok"/>
        </w:rPr>
        <w:t>),]</w:t>
      </w:r>
    </w:p>
    <w:p w14:paraId="1C27B802" w14:textId="77777777" w:rsidR="00CB490B" w:rsidRDefault="00AC0C4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14:paraId="3ACAF593" w14:textId="77777777" w:rsidR="00CB490B" w:rsidRDefault="00AC0C4E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757 obs. of  24 variables:</w:t>
      </w:r>
      <w:r>
        <w:br/>
      </w:r>
      <w:r>
        <w:rPr>
          <w:rStyle w:val="VerbatimChar"/>
        </w:rPr>
        <w:t xml:space="preserve">##  $ TEAM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Carolina" "Wisconsin" "Michigan" "Texas Tech" ...</w:t>
      </w:r>
      <w:r>
        <w:br/>
      </w:r>
      <w:r>
        <w:rPr>
          <w:rStyle w:val="VerbatimChar"/>
        </w:rPr>
        <w:t xml:space="preserve">##  $ CONF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ACC" "B10" "B10" "B12" ...</w:t>
      </w:r>
      <w:r>
        <w:br/>
      </w:r>
      <w:r>
        <w:rPr>
          <w:rStyle w:val="VerbatimChar"/>
        </w:rPr>
        <w:t>##  $ G         : int  40 40 40 38 39 39 38 39 40 40 ...</w:t>
      </w:r>
      <w:r>
        <w:br/>
      </w:r>
      <w:r>
        <w:rPr>
          <w:rStyle w:val="VerbatimChar"/>
        </w:rPr>
        <w:t>##  $ W         : int  33 36 33 31 37 35 35 33 35 36 ...</w:t>
      </w:r>
      <w:r>
        <w:br/>
      </w:r>
      <w:r>
        <w:rPr>
          <w:rStyle w:val="VerbatimChar"/>
        </w:rPr>
        <w:t>##  $ ADJOE     : num  123 129 114 115 118 ...</w:t>
      </w:r>
      <w:r>
        <w:br/>
      </w:r>
      <w:r>
        <w:rPr>
          <w:rStyle w:val="VerbatimChar"/>
        </w:rPr>
        <w:t>##  $ ADJDE     : num  94.9 93.6 90.4 85.2 86.3 90.6 89.9 91.5 90.9 94.1 ...</w:t>
      </w:r>
      <w:r>
        <w:br/>
      </w:r>
      <w:r>
        <w:rPr>
          <w:rStyle w:val="VerbatimChar"/>
        </w:rPr>
        <w:t>##  $ BARTHAG   : num  0.953 0.976 0.938 0.97 0.973 ...</w:t>
      </w:r>
      <w:r>
        <w:br/>
      </w:r>
      <w:r>
        <w:rPr>
          <w:rStyle w:val="VerbatimChar"/>
        </w:rPr>
        <w:t>##  $ EFG_O     : num  52.6 54.8 53.9 53.5 56.6 56.6 55.2 51.7 56.1 59.5 ...</w:t>
      </w:r>
      <w:r>
        <w:br/>
      </w:r>
      <w:r>
        <w:rPr>
          <w:rStyle w:val="VerbatimChar"/>
        </w:rPr>
        <w:t>##  $ EFG_D     : num  48.1 47.7 47.7 43 41.1 46.5 44.7 48.1 46.7 48.5 ...</w:t>
      </w:r>
      <w:r>
        <w:br/>
      </w:r>
      <w:r>
        <w:rPr>
          <w:rStyle w:val="VerbatimChar"/>
        </w:rPr>
        <w:t>##  $ TOR       : num  15.4 12.4 14 17.7 16.2 16.3 14.7 16.2 16.3 15 ...</w:t>
      </w:r>
      <w:r>
        <w:br/>
      </w:r>
      <w:r>
        <w:rPr>
          <w:rStyle w:val="VerbatimChar"/>
        </w:rPr>
        <w:t>##  $ TORD      : num  18.2 15.8 19.5 22.8 17.1 18.6 17.5 18.6 20.6 18.2 ...</w:t>
      </w:r>
      <w:r>
        <w:br/>
      </w:r>
      <w:r>
        <w:rPr>
          <w:rStyle w:val="VerbatimChar"/>
        </w:rPr>
        <w:t>##  $ ORB       : num  40.7 32.1 25.5 27.4 30 35.8 30.4 41.3 28.2 29.6 ...</w:t>
      </w:r>
      <w:r>
        <w:br/>
      </w:r>
      <w:r>
        <w:rPr>
          <w:rStyle w:val="VerbatimChar"/>
        </w:rPr>
        <w:t>##  $ DRB       : num  30 23.7 24.9 28.7 26.2 30.2 25.4 25 29.4 27.1 ...</w:t>
      </w:r>
      <w:r>
        <w:br/>
      </w:r>
      <w:r>
        <w:rPr>
          <w:rStyle w:val="VerbatimChar"/>
        </w:rPr>
        <w:lastRenderedPageBreak/>
        <w:t>##  $ FTR       : num  32.3 36.2 30.7 32.9 39 39.8 29.1 34.3 34.1 29.4 ...</w:t>
      </w:r>
      <w:r>
        <w:br/>
      </w:r>
      <w:r>
        <w:rPr>
          <w:rStyle w:val="VerbatimChar"/>
        </w:rPr>
        <w:t>##  $ FTRD      : num  30.4 22.4 30 36.6 26.9 23.9 26.3 31.6 30 26.7 ...</w:t>
      </w:r>
      <w:r>
        <w:br/>
      </w:r>
      <w:r>
        <w:rPr>
          <w:rStyle w:val="VerbatimChar"/>
        </w:rPr>
        <w:t>##  $ X2P_O     : num  53.9 54.8 54.7 52.8 56.3 55.9 52.5 51 57.4 59 ...</w:t>
      </w:r>
      <w:r>
        <w:br/>
      </w:r>
      <w:r>
        <w:rPr>
          <w:rStyle w:val="VerbatimChar"/>
        </w:rPr>
        <w:t>##  $ X2P_D     : num  44.6 44.7 46.8 41.9 40 46.3 45.7 46.3 44.1 49 ...</w:t>
      </w:r>
      <w:r>
        <w:br/>
      </w:r>
      <w:r>
        <w:rPr>
          <w:rStyle w:val="VerbatimChar"/>
        </w:rPr>
        <w:t>##  $ X3P_O     : num  32.7 36.5 35.2 36.5 38.2 38.7 39.5 35.5 36.2 40.1 ...</w:t>
      </w:r>
      <w:r>
        <w:br/>
      </w:r>
      <w:r>
        <w:rPr>
          <w:rStyle w:val="VerbatimChar"/>
        </w:rPr>
        <w:t>##  $ X3P_D     : num  36.2 37.5 33.2 29.7 29 31.4 28.9 33.9 33.9 31.7 ...</w:t>
      </w:r>
      <w:r>
        <w:br/>
      </w:r>
      <w:r>
        <w:rPr>
          <w:rStyle w:val="VerbatimChar"/>
        </w:rPr>
        <w:t>##  $ ADJ_T     : num  71.7 59.3 65.9 67.5 71.5 66.4 60.7 72.8 66.7 69.6 ...</w:t>
      </w:r>
      <w:r>
        <w:br/>
      </w:r>
      <w:r>
        <w:rPr>
          <w:rStyle w:val="VerbatimChar"/>
        </w:rPr>
        <w:t>##  $ WAB       : num  8.6 11.3 6.9 7 7.7 10.7 11.1 8.4 8.9 10.6 ...</w:t>
      </w:r>
      <w:r>
        <w:br/>
      </w:r>
      <w:r>
        <w:rPr>
          <w:rStyle w:val="VerbatimChar"/>
        </w:rPr>
        <w:t xml:space="preserve">##  $ POSTSEASON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ND" "2ND" "2ND" "2ND" ...</w:t>
      </w:r>
      <w:r>
        <w:br/>
      </w:r>
      <w:r>
        <w:rPr>
          <w:rStyle w:val="VerbatimChar"/>
        </w:rPr>
        <w:t>##  $ SEED      : int  1 1 3 3 1 1 1 1 2 1 ...</w:t>
      </w:r>
      <w:r>
        <w:br/>
      </w:r>
      <w:r>
        <w:rPr>
          <w:rStyle w:val="VerbatimChar"/>
        </w:rPr>
        <w:t>##  $ YEAR      : int  2016 2015 2018 2019 2017 2015 2019 2017 2016 2018 ...</w:t>
      </w:r>
    </w:p>
    <w:p w14:paraId="173BE1DF" w14:textId="77777777" w:rsidR="00CB490B" w:rsidRDefault="00AC0C4E">
      <w:pPr>
        <w:pStyle w:val="SourceCode"/>
      </w:pPr>
      <w:r>
        <w:rPr>
          <w:rStyle w:val="NormalTok"/>
        </w:rPr>
        <w:t>sixteen&lt;-</w:t>
      </w:r>
      <w:proofErr w:type="spellStart"/>
      <w:r>
        <w:rPr>
          <w:rStyle w:val="KeywordTok"/>
        </w:rPr>
        <w:t>splityear</w:t>
      </w:r>
      <w:proofErr w:type="spellEnd"/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venteen&lt;-</w:t>
      </w:r>
      <w:proofErr w:type="spellStart"/>
      <w:r>
        <w:rPr>
          <w:rStyle w:val="KeywordTok"/>
        </w:rPr>
        <w:t>splityear</w:t>
      </w:r>
      <w:proofErr w:type="spellEnd"/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eighteen&lt;-</w:t>
      </w:r>
      <w:proofErr w:type="spellStart"/>
      <w:r>
        <w:rPr>
          <w:rStyle w:val="KeywordTok"/>
        </w:rPr>
        <w:t>splityear</w:t>
      </w:r>
      <w:proofErr w:type="spellEnd"/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nineteen&lt;-</w:t>
      </w:r>
      <w:proofErr w:type="spellStart"/>
      <w:proofErr w:type="gramStart"/>
      <w:r>
        <w:rPr>
          <w:rStyle w:val="KeywordTok"/>
        </w:rPr>
        <w:t>splityear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2019</w:t>
      </w:r>
      <w:r>
        <w:rPr>
          <w:rStyle w:val="NormalTok"/>
        </w:rPr>
        <w:t>)</w:t>
      </w:r>
    </w:p>
    <w:p w14:paraId="6F54D6D7" w14:textId="77777777" w:rsidR="00CB490B" w:rsidRDefault="00AC0C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ixteen)</w:t>
      </w:r>
    </w:p>
    <w:p w14:paraId="24C2E41A" w14:textId="77777777" w:rsidR="00CB490B" w:rsidRDefault="00AC0C4E">
      <w:pPr>
        <w:pStyle w:val="SourceCode"/>
      </w:pPr>
      <w:r>
        <w:rPr>
          <w:rStyle w:val="VerbatimChar"/>
        </w:rPr>
        <w:t xml:space="preserve">##      TEAM               CONF                 G               W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351         </w:t>
      </w:r>
      <w:proofErr w:type="spellStart"/>
      <w:r>
        <w:rPr>
          <w:rStyle w:val="VerbatimChar"/>
        </w:rPr>
        <w:t>Length:351</w:t>
      </w:r>
      <w:proofErr w:type="spellEnd"/>
      <w:r>
        <w:rPr>
          <w:rStyle w:val="VerbatimChar"/>
        </w:rPr>
        <w:t xml:space="preserve">         Min.   :24.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1.00  </w:t>
      </w:r>
      <w:r>
        <w:br/>
      </w:r>
      <w:r>
        <w:rPr>
          <w:rStyle w:val="VerbatimChar"/>
        </w:rPr>
        <w:t xml:space="preserve">##  Class :character   Class :character   1st Qu.:30.00   1st Qu.:10.00  </w:t>
      </w:r>
      <w:r>
        <w:br/>
      </w:r>
      <w:r>
        <w:rPr>
          <w:rStyle w:val="VerbatimChar"/>
        </w:rPr>
        <w:t xml:space="preserve">##  Mode  :character   Mode  :character   Median :31.00   Median :16.00  </w:t>
      </w:r>
      <w:r>
        <w:br/>
      </w:r>
      <w:r>
        <w:rPr>
          <w:rStyle w:val="VerbatimChar"/>
        </w:rPr>
        <w:t xml:space="preserve">##                                        Mean   :31.43   Mean   :15.71  </w:t>
      </w:r>
      <w:r>
        <w:br/>
      </w:r>
      <w:r>
        <w:rPr>
          <w:rStyle w:val="VerbatimChar"/>
        </w:rPr>
        <w:t xml:space="preserve">##                                        3rd Qu.:33.00   3rd Qu.:21.00  </w:t>
      </w:r>
      <w:r>
        <w:br/>
      </w:r>
      <w:r>
        <w:rPr>
          <w:rStyle w:val="VerbatimChar"/>
        </w:rPr>
        <w:t xml:space="preserve">##                                        Max.   :40.00   Max.   :35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ADJOE            ADJDE          BARTHAG           EFG_O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82.90   Min.   : 87.8   Min.   :0.0506   Min.   :41.5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99.05   1st Qu.: 99.1   1st Qu.:0.2717   1st Qu.:47.70  </w:t>
      </w:r>
      <w:r>
        <w:br/>
      </w:r>
      <w:r>
        <w:rPr>
          <w:rStyle w:val="VerbatimChar"/>
        </w:rPr>
        <w:t xml:space="preserve">##  Median :103.20   Median :103.8   Median :0.4713   Median :49.80  </w:t>
      </w:r>
      <w:r>
        <w:br/>
      </w:r>
      <w:r>
        <w:rPr>
          <w:rStyle w:val="VerbatimChar"/>
        </w:rPr>
        <w:t xml:space="preserve">##  Mean   :103.87   Mean   :103.9   Mean   :0.4928   Mean   :49.78  </w:t>
      </w:r>
      <w:r>
        <w:br/>
      </w:r>
      <w:r>
        <w:rPr>
          <w:rStyle w:val="VerbatimChar"/>
        </w:rPr>
        <w:t xml:space="preserve">##  3rd Qu.:109.00   3rd Qu.:108.4   3rd Qu.:0.7191   3rd Qu.:51.70  </w:t>
      </w:r>
      <w:r>
        <w:br/>
      </w:r>
      <w:r>
        <w:rPr>
          <w:rStyle w:val="VerbatimChar"/>
        </w:rPr>
        <w:t xml:space="preserve">##  Max.   :123.30   Max.   :118.2   Max.   :0.9703   Max.   :58.7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EFG_D            TOR             TORD            ORB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42.50   Min.   :13.60   Min.   :10.20   Min.   :17.7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48.15   1st Qu.:16.80   1st Qu.:16.70   1st Qu.:26.95  </w:t>
      </w:r>
      <w:r>
        <w:br/>
      </w:r>
      <w:r>
        <w:rPr>
          <w:rStyle w:val="VerbatimChar"/>
        </w:rPr>
        <w:t xml:space="preserve">##  Median :49.90   Median :18.10   Median :18.10   Median :29.60  </w:t>
      </w:r>
      <w:r>
        <w:br/>
      </w:r>
      <w:r>
        <w:rPr>
          <w:rStyle w:val="VerbatimChar"/>
        </w:rPr>
        <w:t xml:space="preserve">##  Mean   :49.97   Mean   :18.18   Mean   :18.12   Mean   :29.62  </w:t>
      </w:r>
      <w:r>
        <w:br/>
      </w:r>
      <w:r>
        <w:rPr>
          <w:rStyle w:val="VerbatimChar"/>
        </w:rPr>
        <w:t xml:space="preserve">##  3rd Qu.:51.70   3rd Qu.:19.45   3rd Qu.:19.40   3rd Qu.:32.20  </w:t>
      </w:r>
      <w:r>
        <w:br/>
      </w:r>
      <w:r>
        <w:rPr>
          <w:rStyle w:val="VerbatimChar"/>
        </w:rPr>
        <w:t xml:space="preserve">##  Max.   :59.00   Max.   :25.40   Max.   :25.90   Max.   :42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DRB             FTR             FTRD           X2P_O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21.70   Min.   :25.50   Min.   :23.00   Min.   :38.3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27.90   1st Qu.:33.30   1st Qu.:33.00   1st Qu.:46.30  </w:t>
      </w:r>
      <w:r>
        <w:br/>
      </w:r>
      <w:r>
        <w:rPr>
          <w:rStyle w:val="VerbatimChar"/>
        </w:rPr>
        <w:t xml:space="preserve">##  Median :29.80   Median :36.80   Median :37.10   Median :48.70  </w:t>
      </w:r>
      <w:r>
        <w:br/>
      </w:r>
      <w:r>
        <w:rPr>
          <w:rStyle w:val="VerbatimChar"/>
        </w:rPr>
        <w:t xml:space="preserve">##  Mean   :29.82   Mean   :36.64   Mean   :36.94   Mean   :48.66  </w:t>
      </w:r>
      <w:r>
        <w:br/>
      </w:r>
      <w:r>
        <w:rPr>
          <w:rStyle w:val="VerbatimChar"/>
        </w:rPr>
        <w:t xml:space="preserve">##  3rd Qu.:31.50   3rd Qu.:40.20   3rd Qu.:40.60   3rd Qu.:50.75  </w:t>
      </w:r>
      <w:r>
        <w:br/>
      </w:r>
      <w:r>
        <w:rPr>
          <w:rStyle w:val="VerbatimChar"/>
        </w:rPr>
        <w:t xml:space="preserve">##  Max.   :38.80   Max.   :49.40   Max.   :55.30   Max.   :62.6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X2P_D           X3P_O           X3P_D           ADJ_T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41.30   Min.   :27.30   Min.   :28.70   Min.   :61.9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46.60   1st Qu.:32.60   1st Qu.:33.10   1st Qu.:67.20  </w:t>
      </w:r>
      <w:r>
        <w:br/>
      </w:r>
      <w:r>
        <w:rPr>
          <w:rStyle w:val="VerbatimChar"/>
        </w:rPr>
        <w:t xml:space="preserve">##  Median :48.90   Median :34.50   Median :34.80   Median :68.90  </w:t>
      </w:r>
      <w:r>
        <w:br/>
      </w:r>
      <w:r>
        <w:rPr>
          <w:rStyle w:val="VerbatimChar"/>
        </w:rPr>
        <w:t xml:space="preserve">##  Mean   :48.82   Mean   :34.54   Mean   :34.73   Mean   :69.10  </w:t>
      </w:r>
      <w:r>
        <w:br/>
      </w:r>
      <w:r>
        <w:rPr>
          <w:rStyle w:val="VerbatimChar"/>
        </w:rPr>
        <w:t xml:space="preserve">##  3rd Qu.:51.05   3rd Qu.:36.40   3rd Qu.:36.35   3rd Qu.:70.85  </w:t>
      </w:r>
      <w:r>
        <w:br/>
      </w:r>
      <w:r>
        <w:rPr>
          <w:rStyle w:val="VerbatimChar"/>
        </w:rPr>
        <w:t xml:space="preserve">##  Max.   :59.80   Max.   :43.40   Max.   :42.20   Max.   :81.9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WAB           POSTSEASON             SEED             YEAR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1.900   Length:351         Min.   : 1.000   Min.   :2016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-13.200   Class :character   1st Qu.: 5.000   1st Qu.:2016  </w:t>
      </w:r>
      <w:r>
        <w:br/>
      </w:r>
      <w:r>
        <w:rPr>
          <w:rStyle w:val="VerbatimChar"/>
        </w:rPr>
        <w:t xml:space="preserve">##  Median : -8.500   Mode  :character   Median : 9.000   Median :2016  </w:t>
      </w:r>
      <w:r>
        <w:br/>
      </w:r>
      <w:r>
        <w:rPr>
          <w:rStyle w:val="VerbatimChar"/>
        </w:rPr>
        <w:t xml:space="preserve">##  Mean   : -7.822                      Mean   : 8.779   Mean   :2016  </w:t>
      </w:r>
      <w:r>
        <w:br/>
      </w:r>
      <w:r>
        <w:rPr>
          <w:rStyle w:val="VerbatimChar"/>
        </w:rPr>
        <w:t xml:space="preserve">##  3rd Qu.: -2.150                      3rd Qu.:13.000   3rd Qu.:2016  </w:t>
      </w:r>
      <w:r>
        <w:br/>
      </w:r>
      <w:r>
        <w:rPr>
          <w:rStyle w:val="VerbatimChar"/>
        </w:rPr>
        <w:t xml:space="preserve">##  Max.   : 11.600                      Max.   :16.000   Max.   :2016  </w:t>
      </w:r>
      <w:r>
        <w:br/>
      </w:r>
      <w:r>
        <w:rPr>
          <w:rStyle w:val="VerbatimChar"/>
        </w:rPr>
        <w:t>##                                       NA's   :283</w:t>
      </w:r>
    </w:p>
    <w:p w14:paraId="63B585CC" w14:textId="77777777" w:rsidR="00CB490B" w:rsidRDefault="00AC0C4E">
      <w:pPr>
        <w:pStyle w:val="SourceCode"/>
      </w:pPr>
      <w:proofErr w:type="spellStart"/>
      <w:r>
        <w:rPr>
          <w:rStyle w:val="NormalTok"/>
        </w:rPr>
        <w:t>res.co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orrel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>)</w:t>
      </w:r>
    </w:p>
    <w:p w14:paraId="45DAC078" w14:textId="77777777" w:rsidR="00CB490B" w:rsidRDefault="00AC0C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ethod: '</w:t>
      </w:r>
      <w:proofErr w:type="spellStart"/>
      <w:r>
        <w:rPr>
          <w:rStyle w:val="VerbatimChar"/>
        </w:rPr>
        <w:t>pearson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>## Missing treated using: '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'</w:t>
      </w:r>
    </w:p>
    <w:p w14:paraId="7416A1DE" w14:textId="77777777" w:rsidR="00CB490B" w:rsidRDefault="00AC0C4E">
      <w:pPr>
        <w:pStyle w:val="SourceCode"/>
      </w:pPr>
      <w:proofErr w:type="spellStart"/>
      <w:r>
        <w:rPr>
          <w:rStyle w:val="NormalTok"/>
        </w:rPr>
        <w:t>res.cor</w:t>
      </w:r>
      <w:proofErr w:type="spellEnd"/>
    </w:p>
    <w:p w14:paraId="234CBF88" w14:textId="77777777" w:rsidR="00CB490B" w:rsidRDefault="00AC0C4E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8 x 19</w:t>
      </w:r>
      <w:r>
        <w:br/>
      </w:r>
      <w:r>
        <w:rPr>
          <w:rStyle w:val="VerbatimChar"/>
        </w:rPr>
        <w:t>##    term        W   ADJOE  ADJDE BARTHAG   EFG_O   EFG_D     TOR    TORD     ORB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W     NA       0.755  -0.691  0.815   0.618  -0.609  -0.467   0.139   0.296 </w:t>
      </w:r>
      <w:r>
        <w:br/>
      </w:r>
      <w:r>
        <w:rPr>
          <w:rStyle w:val="VerbatimChar"/>
        </w:rPr>
        <w:t xml:space="preserve">##  2 ADJOE  0.755  NA      -0.529  0.871   0.733  -0.334  -0.601  -0.116   0.261 </w:t>
      </w:r>
      <w:r>
        <w:br/>
      </w:r>
      <w:r>
        <w:rPr>
          <w:rStyle w:val="VerbatimChar"/>
        </w:rPr>
        <w:t xml:space="preserve">##  3 ADJDE -0.691  -0.529  NA     -0.852  -0.221   0.792   0.220  -0.235  -0.294 </w:t>
      </w:r>
      <w:r>
        <w:br/>
      </w:r>
      <w:r>
        <w:rPr>
          <w:rStyle w:val="VerbatimChar"/>
        </w:rPr>
        <w:t xml:space="preserve">##  4 BART~  0.815   0.871  -0.852 NA       0.543  -0.628  -0.472   0.0544  0.311 </w:t>
      </w:r>
      <w:r>
        <w:br/>
      </w:r>
      <w:r>
        <w:rPr>
          <w:rStyle w:val="VerbatimChar"/>
        </w:rPr>
        <w:t xml:space="preserve">##  5 EFG_O  0.618   0.733  -0.221  0.543  NA      -0.120  -0.368  -0.144  -0.148 </w:t>
      </w:r>
      <w:r>
        <w:br/>
      </w:r>
      <w:r>
        <w:rPr>
          <w:rStyle w:val="VerbatimChar"/>
        </w:rPr>
        <w:t xml:space="preserve">##  6 EFG_D -0.609  -0.334   0.792 -0.628  -0.120  NA       0.101  -0.0208 -0.342 </w:t>
      </w:r>
      <w:r>
        <w:br/>
      </w:r>
      <w:r>
        <w:rPr>
          <w:rStyle w:val="VerbatimChar"/>
        </w:rPr>
        <w:t xml:space="preserve">##  7 TOR   -0.467  -0.601   0.220 -0.472  -0.368   0.101  NA       0.103   0.134 </w:t>
      </w:r>
      <w:r>
        <w:br/>
      </w:r>
      <w:r>
        <w:rPr>
          <w:rStyle w:val="VerbatimChar"/>
        </w:rPr>
        <w:t xml:space="preserve">##  8 TORD   0.139  -0.116  -0.235  0.0544 -0.144  -0.0208  0.103  NA       0.118 </w:t>
      </w:r>
      <w:r>
        <w:br/>
      </w:r>
      <w:r>
        <w:rPr>
          <w:rStyle w:val="VerbatimChar"/>
        </w:rPr>
        <w:t xml:space="preserve">##  9 ORB    0.296   0.261  -0.294  0.311  -0.148  -0.342   0.134   0.118  NA     </w:t>
      </w:r>
      <w:r>
        <w:br/>
      </w:r>
      <w:r>
        <w:rPr>
          <w:rStyle w:val="VerbatimChar"/>
        </w:rPr>
        <w:t>## 10 DRB   -0.367  -0.267   0.348 -0.338  -0.320   0.172   0.189   0.289   0.0190</w:t>
      </w:r>
      <w:r>
        <w:br/>
      </w:r>
      <w:r>
        <w:rPr>
          <w:rStyle w:val="VerbatimChar"/>
        </w:rPr>
        <w:t>## 11 FTR    0.127   0.0636 -0.125  0.112  -0.0835 -0.206   0.161   0.112   0</w:t>
      </w:r>
      <w:r>
        <w:rPr>
          <w:rStyle w:val="VerbatimChar"/>
        </w:rPr>
        <w:lastRenderedPageBreak/>
        <w:t xml:space="preserve">.281 </w:t>
      </w:r>
      <w:r>
        <w:br/>
      </w:r>
      <w:r>
        <w:rPr>
          <w:rStyle w:val="VerbatimChar"/>
        </w:rPr>
        <w:t xml:space="preserve">## 12 FTRD  -0.329  -0.382   0.181 -0.328  -0.404   0.107   0.317   0.392   0.136 </w:t>
      </w:r>
      <w:r>
        <w:br/>
      </w:r>
      <w:r>
        <w:rPr>
          <w:rStyle w:val="VerbatimChar"/>
        </w:rPr>
        <w:t>## 13 X2P_O  0.586   0.646  -0.251  0.512   0.894  -0.148  -0.289  -0.0791 -0.0913</w:t>
      </w:r>
      <w:r>
        <w:br/>
      </w:r>
      <w:r>
        <w:rPr>
          <w:rStyle w:val="VerbatimChar"/>
        </w:rPr>
        <w:t xml:space="preserve">## 14 X2P_D -0.530  -0.329   0.728 -0.588  -0.104   0.908   0.0917  0.0272 -0.341 </w:t>
      </w:r>
      <w:r>
        <w:br/>
      </w:r>
      <w:r>
        <w:rPr>
          <w:rStyle w:val="VerbatimChar"/>
        </w:rPr>
        <w:t xml:space="preserve">## 15 X3P_O  0.433   0.579  -0.103  0.387   0.763  -0.0438 -0.333  -0.177  -0.144 </w:t>
      </w:r>
      <w:r>
        <w:br/>
      </w:r>
      <w:r>
        <w:rPr>
          <w:rStyle w:val="VerbatimChar"/>
        </w:rPr>
        <w:t xml:space="preserve">## 16 X3P_D -0.485  -0.198   0.564 -0.428  -0.101   0.722   0.0664 -0.107  -0.197 </w:t>
      </w:r>
      <w:r>
        <w:br/>
      </w:r>
      <w:r>
        <w:rPr>
          <w:rStyle w:val="VerbatimChar"/>
        </w:rPr>
        <w:t xml:space="preserve">## 17 ADJ_T -0.0161  0.0705  0.228 -0.0796  0.120   0.273  -0.103  -0.0652 -0.105 </w:t>
      </w:r>
      <w:r>
        <w:br/>
      </w:r>
      <w:r>
        <w:rPr>
          <w:rStyle w:val="VerbatimChar"/>
        </w:rPr>
        <w:t xml:space="preserve">## 18 WAB    0.905   0.852  -0.809  0.942   0.563  -0.630  -0.470   0.0948  0.332 </w:t>
      </w:r>
      <w:r>
        <w:br/>
      </w:r>
      <w:r>
        <w:rPr>
          <w:rStyle w:val="VerbatimChar"/>
        </w:rPr>
        <w:t>## # ... with 9 more variables: DRB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FT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FTRD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X2P_O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X2P_D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X3P_O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X3P_D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ADJ_T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WAB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525C7DE0" w14:textId="77777777" w:rsidR="00CB490B" w:rsidRDefault="00AC0C4E">
      <w:pPr>
        <w:pStyle w:val="SourceCode"/>
      </w:pPr>
      <w:r>
        <w:rPr>
          <w:rStyle w:val="NormalTok"/>
        </w:rPr>
        <w:t>plot&lt;-</w:t>
      </w:r>
      <w:proofErr w:type="spellStart"/>
      <w:r>
        <w:rPr>
          <w:rStyle w:val="NormalTok"/>
        </w:rPr>
        <w:t>res.c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cus</w:t>
      </w:r>
      <w:r>
        <w:rPr>
          <w:rStyle w:val="NormalTok"/>
        </w:rPr>
        <w:t xml:space="preserve">(W) </w:t>
      </w:r>
    </w:p>
    <w:p w14:paraId="4155E06D" w14:textId="77777777" w:rsidR="00CB490B" w:rsidRDefault="00AC0C4E">
      <w:pPr>
        <w:pStyle w:val="SourceCode"/>
      </w:pPr>
      <w:r>
        <w:rPr>
          <w:rStyle w:val="NormalTok"/>
        </w:rPr>
        <w:t xml:space="preserve">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rm, </w:t>
      </w:r>
      <w:r>
        <w:rPr>
          <w:rStyle w:val="DataTypeTok"/>
        </w:rPr>
        <w:t>levels =</w:t>
      </w:r>
      <w:r>
        <w:rPr>
          <w:rStyle w:val="NormalTok"/>
        </w:rPr>
        <w:t xml:space="preserve"> term[</w:t>
      </w:r>
      <w:r>
        <w:rPr>
          <w:rStyle w:val="KeywordTok"/>
        </w:rPr>
        <w:t>order</w:t>
      </w:r>
      <w:r>
        <w:rPr>
          <w:rStyle w:val="NormalTok"/>
        </w:rPr>
        <w:t xml:space="preserve">(W)]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rm, </w:t>
      </w:r>
      <w:r>
        <w:rPr>
          <w:rStyle w:val="DataTypeTok"/>
        </w:rPr>
        <w:t>y =</w:t>
      </w:r>
      <w:r>
        <w:rPr>
          <w:rStyle w:val="NormalTok"/>
        </w:rPr>
        <w:t xml:space="preserve"> W, </w:t>
      </w:r>
      <w:r>
        <w:rPr>
          <w:rStyle w:val="DataTypeTok"/>
        </w:rPr>
        <w:t>fill=</w:t>
      </w:r>
      <w:r>
        <w:rPr>
          <w:rStyle w:val="NormalTok"/>
        </w:rPr>
        <w:t xml:space="preserve">W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gradient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eat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with Wi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rrelation of Variables to Wins for All Teams'</w:t>
      </w:r>
      <w:r>
        <w:rPr>
          <w:rStyle w:val="NormalTok"/>
        </w:rPr>
        <w:t>)</w:t>
      </w:r>
    </w:p>
    <w:p w14:paraId="168F9E93" w14:textId="77777777" w:rsidR="00CB490B" w:rsidRDefault="00AC0C4E">
      <w:pPr>
        <w:pStyle w:val="FirstParagraph"/>
      </w:pPr>
      <w:r>
        <w:rPr>
          <w:noProof/>
        </w:rPr>
        <w:lastRenderedPageBreak/>
        <w:drawing>
          <wp:inline distT="0" distB="0" distL="0" distR="0" wp14:anchorId="1B034FD4" wp14:editId="691A3D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3333D" w14:textId="77777777" w:rsidR="00CB490B" w:rsidRDefault="00AC0C4E">
      <w:pPr>
        <w:pStyle w:val="SourceCode"/>
      </w:pPr>
      <w:proofErr w:type="spellStart"/>
      <w:r>
        <w:rPr>
          <w:rStyle w:val="NormalTok"/>
        </w:rPr>
        <w:t>tourneyteams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OSTSEASON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>appearances&lt;-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ourneyteams</w:t>
      </w:r>
      <w:r>
        <w:rPr>
          <w:rStyle w:val="OperatorTok"/>
        </w:rPr>
        <w:t>$</w:t>
      </w:r>
      <w:r>
        <w:rPr>
          <w:rStyle w:val="NormalTok"/>
        </w:rPr>
        <w:t>CON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ppearances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appearances)</w:t>
      </w:r>
    </w:p>
    <w:p w14:paraId="419169BA" w14:textId="77777777" w:rsidR="00CB490B" w:rsidRDefault="00AC0C4E">
      <w:pPr>
        <w:pStyle w:val="SourceCode"/>
      </w:pPr>
      <w:r>
        <w:rPr>
          <w:rStyle w:val="NormalTok"/>
        </w:rPr>
        <w:t>x&lt;-</w:t>
      </w:r>
      <w:proofErr w:type="gramStart"/>
      <w:r>
        <w:rPr>
          <w:rStyle w:val="KeywordTok"/>
        </w:rPr>
        <w:t>a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 xml:space="preserve">CONF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urneyteams</w:t>
      </w:r>
      <w:proofErr w:type="spellEnd"/>
      <w:r>
        <w:rPr>
          <w:rStyle w:val="NormalTok"/>
        </w:rPr>
        <w:t>, mean)</w:t>
      </w:r>
      <w:r>
        <w:br/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291D1C0" w14:textId="77777777" w:rsidR="00CB490B" w:rsidRDefault="00AC0C4E">
      <w:pPr>
        <w:pStyle w:val="SourceCode"/>
      </w:pPr>
      <w:r>
        <w:rPr>
          <w:rStyle w:val="NormalTok"/>
        </w:rPr>
        <w:t>appearances</w:t>
      </w:r>
      <w:r>
        <w:rPr>
          <w:rStyle w:val="OperatorTok"/>
        </w:rPr>
        <w:t>%&gt;%</w:t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>(Var1, Freq), Freq)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eom_col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req)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erence'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'Number of Teams'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Number of Teams in Tournament per Conference 2015-2019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'purple'</w:t>
      </w:r>
      <w:r>
        <w:rPr>
          <w:rStyle w:val="NormalTok"/>
        </w:rPr>
        <w:t xml:space="preserve">, </w:t>
      </w:r>
      <w:r>
        <w:rPr>
          <w:rStyle w:val="DataTypeTok"/>
        </w:rPr>
        <w:t>midpoi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earances</w:t>
      </w:r>
      <w:r>
        <w:rPr>
          <w:rStyle w:val="OperatorTok"/>
        </w:rPr>
        <w:t>$</w:t>
      </w:r>
      <w:r>
        <w:rPr>
          <w:rStyle w:val="NormalTok"/>
        </w:rPr>
        <w:t>Freq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Number'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>()</w:t>
      </w:r>
    </w:p>
    <w:p w14:paraId="2F2869AC" w14:textId="77777777" w:rsidR="00CB490B" w:rsidRDefault="00AC0C4E">
      <w:pPr>
        <w:pStyle w:val="FirstParagraph"/>
      </w:pPr>
      <w:r>
        <w:rPr>
          <w:noProof/>
        </w:rPr>
        <w:lastRenderedPageBreak/>
        <w:drawing>
          <wp:inline distT="0" distB="0" distL="0" distR="0" wp14:anchorId="2EC0B2E4" wp14:editId="319BA62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ACACC" w14:textId="77777777" w:rsidR="00CB490B" w:rsidRDefault="00AC0C4E">
      <w:pPr>
        <w:pStyle w:val="SourceCode"/>
      </w:pPr>
      <w:r>
        <w:rPr>
          <w:rStyle w:val="NormalTok"/>
        </w:rPr>
        <w:t>justnumbers1&lt;-</w:t>
      </w:r>
      <w:proofErr w:type="spellStart"/>
      <w:r>
        <w:rPr>
          <w:rStyle w:val="NormalTok"/>
        </w:rPr>
        <w:t>tourneyte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wher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s.numeric</w:t>
      </w:r>
      <w:proofErr w:type="spellEnd"/>
      <w:proofErr w:type="gram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limpse</w:t>
      </w:r>
      <w:r>
        <w:rPr>
          <w:rStyle w:val="NormalTok"/>
        </w:rPr>
        <w:t>()</w:t>
      </w:r>
    </w:p>
    <w:p w14:paraId="67F2C062" w14:textId="77777777" w:rsidR="00CB490B" w:rsidRDefault="00AC0C4E">
      <w:pPr>
        <w:pStyle w:val="SourceCode"/>
      </w:pPr>
      <w:r>
        <w:rPr>
          <w:rStyle w:val="VerbatimChar"/>
        </w:rPr>
        <w:t>## Rows: 340</w:t>
      </w:r>
      <w:r>
        <w:br/>
      </w:r>
      <w:r>
        <w:rPr>
          <w:rStyle w:val="VerbatimChar"/>
        </w:rPr>
        <w:t>## Columns: 21</w:t>
      </w:r>
      <w:r>
        <w:br/>
      </w:r>
      <w:r>
        <w:rPr>
          <w:rStyle w:val="VerbatimChar"/>
        </w:rPr>
        <w:t>## $ G       &lt;int&gt; 40, 40, 40, 38, 39, 39, 38, 39, 40, 40, 36, 38, 36, 37, 37,...</w:t>
      </w:r>
      <w:r>
        <w:br/>
      </w:r>
      <w:r>
        <w:rPr>
          <w:rStyle w:val="VerbatimChar"/>
        </w:rPr>
        <w:t>## $ W       &lt;int&gt; 33, 36, 33, 31, 37, 35, 35, 33, 35, 36, 27, 32, 24, 29, 29,...</w:t>
      </w:r>
      <w:r>
        <w:br/>
      </w:r>
      <w:r>
        <w:rPr>
          <w:rStyle w:val="VerbatimChar"/>
        </w:rPr>
        <w:t>## $ ADJOE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23.3, 129.1, 114.4, 115.2, 117.8, 125.2, 123.0, 121.0, 123...</w:t>
      </w:r>
      <w:r>
        <w:br/>
      </w:r>
      <w:r>
        <w:rPr>
          <w:rStyle w:val="VerbatimChar"/>
        </w:rPr>
        <w:t>## $ ADJDE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94.9, 93.6, 90.4, 85.2, 86.3, 90.6, 89.9, 91.5, 90.9, 94.1,...</w:t>
      </w:r>
      <w:r>
        <w:br/>
      </w:r>
      <w:r>
        <w:rPr>
          <w:rStyle w:val="VerbatimChar"/>
        </w:rPr>
        <w:t>## $ BARTHAG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0.9531, 0.9758, 0.9375, 0.9696, 0.9728, 0.9764, 0.9736, 0.9...</w:t>
      </w:r>
      <w:r>
        <w:br/>
      </w:r>
      <w:r>
        <w:rPr>
          <w:rStyle w:val="VerbatimChar"/>
        </w:rPr>
        <w:t>## $ EFG_O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52.6, 54.8, 53.9, 53.5, 56.6, 56.6, 55.2, 51.7, 56.1, 59.5,...</w:t>
      </w:r>
      <w:r>
        <w:br/>
      </w:r>
      <w:r>
        <w:rPr>
          <w:rStyle w:val="VerbatimChar"/>
        </w:rPr>
        <w:t>## $ EFG_D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8.1, 47.7, 47.7, 43.0, 41.1, 46.5, 44.7, 48.1, 46.7, 48.5,...</w:t>
      </w:r>
      <w:r>
        <w:br/>
      </w:r>
      <w:r>
        <w:rPr>
          <w:rStyle w:val="VerbatimChar"/>
        </w:rPr>
        <w:t>## $ TOR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5.4, 12.4, 14.0, 17.7, 16.2, 16.3, 14.7, 16.2, 16.3, 15.0,...</w:t>
      </w:r>
      <w:r>
        <w:br/>
      </w:r>
      <w:r>
        <w:rPr>
          <w:rStyle w:val="VerbatimChar"/>
        </w:rPr>
        <w:t>## $ TORD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8.2, 15.8, 19.5, 22.8, 17.1, 18.6, 17.5, 18.6, 20.6, 18.2,...</w:t>
      </w:r>
      <w:r>
        <w:br/>
      </w:r>
      <w:r>
        <w:rPr>
          <w:rStyle w:val="VerbatimChar"/>
        </w:rPr>
        <w:t>## $ ORB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0.7, 32.1, 25.5, 27.4, 30.0, 35.8, 30.4, 41.3, 28.2, 29.6,...</w:t>
      </w:r>
      <w:r>
        <w:br/>
      </w:r>
      <w:r>
        <w:rPr>
          <w:rStyle w:val="VerbatimChar"/>
        </w:rPr>
        <w:t>## $ DRB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0.0, 23.7, 24.9, 28.7, 26.2, 30.2, 25.4, 25.0, 29.4, 27.1,...</w:t>
      </w:r>
      <w:r>
        <w:br/>
      </w:r>
      <w:r>
        <w:rPr>
          <w:rStyle w:val="VerbatimChar"/>
        </w:rPr>
        <w:lastRenderedPageBreak/>
        <w:t>## $ FTR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2.3, 36.2, 30.7, 32.9, 39.0, 39.8, 29.1, 34.3, 34.1, 29.4,...</w:t>
      </w:r>
      <w:r>
        <w:br/>
      </w:r>
      <w:r>
        <w:rPr>
          <w:rStyle w:val="VerbatimChar"/>
        </w:rPr>
        <w:t>## $ FTRD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0.4, 22.4, 30.0, 36.6, 26.9, 23.9, 26.3, 31.6, 30.0, 26.7,...</w:t>
      </w:r>
      <w:r>
        <w:br/>
      </w:r>
      <w:r>
        <w:rPr>
          <w:rStyle w:val="VerbatimChar"/>
        </w:rPr>
        <w:t>## $ X2P_O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53.9, 54.8, 54.7, 52.8, 56.3, 55.9, 52.5, 51.0, 57.4, 59.0,...</w:t>
      </w:r>
      <w:r>
        <w:br/>
      </w:r>
      <w:r>
        <w:rPr>
          <w:rStyle w:val="VerbatimChar"/>
        </w:rPr>
        <w:t>## $ X2P_D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4.6, 44.7, 46.8, 41.9, 40.0, 46.3, 45.7, 46.3, 44.1, 49.0,...</w:t>
      </w:r>
      <w:r>
        <w:br/>
      </w:r>
      <w:r>
        <w:rPr>
          <w:rStyle w:val="VerbatimChar"/>
        </w:rPr>
        <w:t>## $ X3P_O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2.7, 36.5, 35.2, 36.5, 38.2, 38.7, 39.5, 35.5, 36.2, 40.1,...</w:t>
      </w:r>
      <w:r>
        <w:br/>
      </w:r>
      <w:r>
        <w:rPr>
          <w:rStyle w:val="VerbatimChar"/>
        </w:rPr>
        <w:t>## $ X3P_D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6.2, 37.5, 33.2, 29.7, 29.0, 31.4, 28.9, 33.9, 33.9, 31.7,...</w:t>
      </w:r>
      <w:r>
        <w:br/>
      </w:r>
      <w:r>
        <w:rPr>
          <w:rStyle w:val="VerbatimChar"/>
        </w:rPr>
        <w:t>## $ ADJ_T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71.7, 59.3, 65.9, 67.5, 71.5, 66.4, 60.7, 72.8, 66.7, 69.6,...</w:t>
      </w:r>
      <w:r>
        <w:br/>
      </w:r>
      <w:r>
        <w:rPr>
          <w:rStyle w:val="VerbatimChar"/>
        </w:rPr>
        <w:t>## $ WAB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8.6, 11.3, 6.9, 7.0, 7.7, 10.7, 11.1, 8.4, 8.9, 10.6, 5.8, ...</w:t>
      </w:r>
      <w:r>
        <w:br/>
      </w:r>
      <w:r>
        <w:rPr>
          <w:rStyle w:val="VerbatimChar"/>
        </w:rPr>
        <w:t>## $ SEED    &lt;int&gt; 1, 1, 3, 3, 1, 1, 1, 1, 2, 1, 4, 3, 6, 1, 2, 9, 1, 3, 1, 1,...</w:t>
      </w:r>
      <w:r>
        <w:br/>
      </w:r>
      <w:r>
        <w:rPr>
          <w:rStyle w:val="VerbatimChar"/>
        </w:rPr>
        <w:t>## $ YEAR    &lt;int&gt; 2016, 2015, 2018, 2019, 2017, 2015, 2019, 2017, 2016, 2018,...</w:t>
      </w:r>
    </w:p>
    <w:p w14:paraId="66CB6C5B" w14:textId="77777777" w:rsidR="00CB490B" w:rsidRDefault="00AC0C4E">
      <w:pPr>
        <w:pStyle w:val="SourceCode"/>
      </w:pPr>
      <w:r>
        <w:rPr>
          <w:rStyle w:val="NormalTok"/>
        </w:rPr>
        <w:t xml:space="preserve">justnumbers1&lt;-justnumbers1[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justnumbers</w:t>
      </w:r>
      <w:proofErr w:type="gramStart"/>
      <w:r>
        <w:rPr>
          <w:rStyle w:val="NormalTok"/>
        </w:rPr>
        <w:t>1)</w:t>
      </w:r>
      <w:r>
        <w:rPr>
          <w:rStyle w:val="OperatorTok"/>
        </w:rPr>
        <w:t>%</w:t>
      </w:r>
      <w:proofErr w:type="gramEnd"/>
      <w:r>
        <w:rPr>
          <w:rStyle w:val="OperatorTok"/>
        </w:rPr>
        <w:t>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SEED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>))]</w:t>
      </w:r>
      <w:r>
        <w:br/>
      </w:r>
      <w:proofErr w:type="spellStart"/>
      <w:r>
        <w:rPr>
          <w:rStyle w:val="NormalTok"/>
        </w:rPr>
        <w:t>cor.tour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orrelate</w:t>
      </w:r>
      <w:r>
        <w:rPr>
          <w:rStyle w:val="NormalTok"/>
        </w:rPr>
        <w:t>(justnumbers1)</w:t>
      </w:r>
    </w:p>
    <w:p w14:paraId="2508C975" w14:textId="77777777" w:rsidR="00CB490B" w:rsidRDefault="00AC0C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ethod: '</w:t>
      </w:r>
      <w:proofErr w:type="spellStart"/>
      <w:r>
        <w:rPr>
          <w:rStyle w:val="VerbatimChar"/>
        </w:rPr>
        <w:t>pearson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>## Missing treated using: '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'</w:t>
      </w:r>
    </w:p>
    <w:p w14:paraId="5D2564A5" w14:textId="77777777" w:rsidR="00CB490B" w:rsidRDefault="00AC0C4E">
      <w:pPr>
        <w:pStyle w:val="SourceCode"/>
      </w:pPr>
      <w:proofErr w:type="spellStart"/>
      <w:proofErr w:type="gramStart"/>
      <w:r>
        <w:rPr>
          <w:rStyle w:val="NormalTok"/>
        </w:rPr>
        <w:t>cor.tourn</w:t>
      </w:r>
      <w:proofErr w:type="spellEnd"/>
      <w:proofErr w:type="gramEnd"/>
    </w:p>
    <w:p w14:paraId="7E92F14B" w14:textId="77777777" w:rsidR="00CB490B" w:rsidRDefault="00AC0C4E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8 x 19</w:t>
      </w:r>
      <w:r>
        <w:br/>
      </w:r>
      <w:r>
        <w:rPr>
          <w:rStyle w:val="VerbatimChar"/>
        </w:rPr>
        <w:t>##    term        W   ADJOE   ADJDE BARTHAG   EFG_O   EFG_D     TOR     TORD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W     NA       0.538  -0.511   0.533   0.428  -0.415  -0.315   0.0812 </w:t>
      </w:r>
      <w:r>
        <w:br/>
      </w:r>
      <w:r>
        <w:rPr>
          <w:rStyle w:val="VerbatimChar"/>
        </w:rPr>
        <w:t xml:space="preserve">##  2 ADJOE  0.538  NA      -0.389   0.799   0.593  -0.0937 -0.456  -0.210  </w:t>
      </w:r>
      <w:r>
        <w:br/>
      </w:r>
      <w:r>
        <w:rPr>
          <w:rStyle w:val="VerbatimChar"/>
        </w:rPr>
        <w:t xml:space="preserve">##  3 ADJDE -0.511  -0.389  NA      -0.803   0.0770  0.708   0.105  -0.191  </w:t>
      </w:r>
      <w:r>
        <w:br/>
      </w:r>
      <w:r>
        <w:rPr>
          <w:rStyle w:val="VerbatimChar"/>
        </w:rPr>
        <w:t xml:space="preserve">##  4 BART~  0.533   0.799  -0.803  NA       0.285  -0.425  -0.332  -0.0216 </w:t>
      </w:r>
      <w:r>
        <w:br/>
      </w:r>
      <w:r>
        <w:rPr>
          <w:rStyle w:val="VerbatimChar"/>
        </w:rPr>
        <w:t xml:space="preserve">##  5 EFG_O  0.428   0.593   0.0770  0.285  NA       0.135  -0.234  -0.288  </w:t>
      </w:r>
      <w:r>
        <w:br/>
      </w:r>
      <w:r>
        <w:rPr>
          <w:rStyle w:val="VerbatimChar"/>
        </w:rPr>
        <w:t xml:space="preserve">##  6 EFG_D -0.415  -0.0937  0.708  -0.425   0.135  NA      -0.0577  0.0927 </w:t>
      </w:r>
      <w:r>
        <w:br/>
      </w:r>
      <w:r>
        <w:rPr>
          <w:rStyle w:val="VerbatimChar"/>
        </w:rPr>
        <w:t xml:space="preserve">##  7 TOR   -0.315  -0.456   0.105  -0.332  -0.234  -0.0577 NA       0.0787 </w:t>
      </w:r>
      <w:r>
        <w:br/>
      </w:r>
      <w:r>
        <w:rPr>
          <w:rStyle w:val="VerbatimChar"/>
        </w:rPr>
        <w:t xml:space="preserve">##  8 TORD   0.0812 -0.210  -0.191  -0.0216 -0.288   0.0927  0.0787 NA      </w:t>
      </w:r>
      <w:r>
        <w:br/>
      </w:r>
      <w:r>
        <w:rPr>
          <w:rStyle w:val="VerbatimChar"/>
        </w:rPr>
        <w:t xml:space="preserve">##  9 ORB    0.209   0.227  -0.289   0.272  -0.269  -0.297   0.300   0.101  </w:t>
      </w:r>
      <w:r>
        <w:br/>
      </w:r>
      <w:r>
        <w:rPr>
          <w:rStyle w:val="VerbatimChar"/>
        </w:rPr>
        <w:t xml:space="preserve">## 10 DRB   -0.291  -0.0970  0.228  -0.198  -0.234   0.128   0.106   0.355  </w:t>
      </w:r>
      <w:r>
        <w:br/>
      </w:r>
      <w:r>
        <w:rPr>
          <w:rStyle w:val="VerbatimChar"/>
        </w:rPr>
        <w:t xml:space="preserve">## 11 FTR   -0.103  -0.189   0.0325 -0.145  -0.304  -0.0852  0.362   0.114  </w:t>
      </w:r>
      <w:r>
        <w:br/>
      </w:r>
      <w:r>
        <w:rPr>
          <w:rStyle w:val="VerbatimChar"/>
        </w:rPr>
        <w:t xml:space="preserve">## 12 FTRD  -0.209  -0.265   0.0883 -0.180  -0.371   0.0577  0.192   0.501  </w:t>
      </w:r>
      <w:r>
        <w:br/>
      </w:r>
      <w:r>
        <w:rPr>
          <w:rStyle w:val="VerbatimChar"/>
        </w:rPr>
        <w:t xml:space="preserve">## 13 X2P_O  0.434   0.475   0.0420  0.232   0.866   0.102  -0.152  -0.203  </w:t>
      </w:r>
      <w:r>
        <w:br/>
      </w:r>
      <w:r>
        <w:rPr>
          <w:rStyle w:val="VerbatimChar"/>
        </w:rPr>
        <w:t xml:space="preserve">## 14 X2P_D -0.345  -0.126   0.636  -0.415   0.124   0.884  -0.0608  0.122  </w:t>
      </w:r>
      <w:r>
        <w:br/>
      </w:r>
      <w:r>
        <w:rPr>
          <w:rStyle w:val="VerbatimChar"/>
        </w:rPr>
        <w:t xml:space="preserve">## 15 X3P_O  0.237   0.491   0.0686  0.245   0.720   0.0907 -0.233  -0.279  </w:t>
      </w:r>
      <w:r>
        <w:br/>
      </w:r>
      <w:r>
        <w:rPr>
          <w:rStyle w:val="VerbatimChar"/>
        </w:rPr>
        <w:t xml:space="preserve">## 16 X3P_D -0.300   0.0104  0.417  -0.200   0.0727  0.604  -0.0191 -0.0366 </w:t>
      </w:r>
      <w:r>
        <w:br/>
      </w:r>
      <w:r>
        <w:rPr>
          <w:rStyle w:val="VerbatimChar"/>
        </w:rPr>
        <w:t>## 17 ADJ_T -0.0583  0.0945  0.285  -0.0898  0.145   0.344  -0.0497 -0.00891</w:t>
      </w:r>
      <w:r>
        <w:br/>
      </w:r>
      <w:r>
        <w:rPr>
          <w:rStyle w:val="VerbatimChar"/>
        </w:rPr>
        <w:lastRenderedPageBreak/>
        <w:t xml:space="preserve">## 18 WAB    0.726   0.801  -0.754   0.895   0.319  -0.419  -0.349  -0.0187 </w:t>
      </w:r>
      <w:r>
        <w:br/>
      </w:r>
      <w:r>
        <w:rPr>
          <w:rStyle w:val="VerbatimChar"/>
        </w:rPr>
        <w:t>## # ... with 10 more variables: ORB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DRB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FT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FTRD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X2P_O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X2P_D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X3P_O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X3P_D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ADJ_T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WAB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663FC4E7" w14:textId="77777777" w:rsidR="00CB490B" w:rsidRDefault="00AC0C4E">
      <w:pPr>
        <w:pStyle w:val="SourceCode"/>
      </w:pPr>
      <w:r>
        <w:rPr>
          <w:rStyle w:val="NormalTok"/>
        </w:rPr>
        <w:t>plot2&lt;-</w:t>
      </w:r>
      <w:proofErr w:type="spellStart"/>
      <w:proofErr w:type="gramStart"/>
      <w:r>
        <w:rPr>
          <w:rStyle w:val="NormalTok"/>
        </w:rPr>
        <w:t>cor.tourn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cus</w:t>
      </w:r>
      <w:r>
        <w:rPr>
          <w:rStyle w:val="NormalTok"/>
        </w:rPr>
        <w:t xml:space="preserve">(W) </w:t>
      </w:r>
    </w:p>
    <w:p w14:paraId="3771B918" w14:textId="77777777" w:rsidR="00CB490B" w:rsidRDefault="00AC0C4E">
      <w:pPr>
        <w:pStyle w:val="SourceCode"/>
      </w:pPr>
      <w:r>
        <w:rPr>
          <w:rStyle w:val="NormalTok"/>
        </w:rPr>
        <w:t xml:space="preserve">plot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rm, </w:t>
      </w:r>
      <w:r>
        <w:rPr>
          <w:rStyle w:val="DataTypeTok"/>
        </w:rPr>
        <w:t>levels =</w:t>
      </w:r>
      <w:r>
        <w:rPr>
          <w:rStyle w:val="NormalTok"/>
        </w:rPr>
        <w:t xml:space="preserve"> term[</w:t>
      </w:r>
      <w:r>
        <w:rPr>
          <w:rStyle w:val="KeywordTok"/>
        </w:rPr>
        <w:t>order</w:t>
      </w:r>
      <w:r>
        <w:rPr>
          <w:rStyle w:val="NormalTok"/>
        </w:rPr>
        <w:t xml:space="preserve">(W)]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rm, </w:t>
      </w:r>
      <w:r>
        <w:rPr>
          <w:rStyle w:val="DataTypeTok"/>
        </w:rPr>
        <w:t>y =</w:t>
      </w:r>
      <w:r>
        <w:rPr>
          <w:rStyle w:val="NormalTok"/>
        </w:rPr>
        <w:t xml:space="preserve"> W, </w:t>
      </w:r>
      <w:r>
        <w:rPr>
          <w:rStyle w:val="DataTypeTok"/>
        </w:rPr>
        <w:t>fill=</w:t>
      </w:r>
      <w:r>
        <w:rPr>
          <w:rStyle w:val="NormalTok"/>
        </w:rPr>
        <w:t xml:space="preserve">W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gradient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eat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with Wi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rrelation of Variables to Wins for Tournament Teams'</w:t>
      </w:r>
      <w:r>
        <w:rPr>
          <w:rStyle w:val="NormalTok"/>
        </w:rPr>
        <w:t>)</w:t>
      </w:r>
    </w:p>
    <w:p w14:paraId="20D6AC21" w14:textId="77777777" w:rsidR="00CB490B" w:rsidRDefault="00AC0C4E">
      <w:pPr>
        <w:pStyle w:val="FirstParagraph"/>
      </w:pPr>
      <w:r>
        <w:rPr>
          <w:noProof/>
        </w:rPr>
        <w:drawing>
          <wp:inline distT="0" distB="0" distL="0" distR="0" wp14:anchorId="3B40F689" wp14:editId="463EC89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642BB" w14:textId="77777777" w:rsidR="00CB490B" w:rsidRDefault="00AC0C4E">
      <w:pPr>
        <w:pStyle w:val="SourceCode"/>
      </w:pPr>
      <w:proofErr w:type="spellStart"/>
      <w:r>
        <w:rPr>
          <w:rStyle w:val="NormalTok"/>
        </w:rPr>
        <w:t>plotdata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>&lt;</w:t>
      </w:r>
      <w:proofErr w:type="gramStart"/>
      <w:r>
        <w:rPr>
          <w:rStyle w:val="NormalTok"/>
        </w:rPr>
        <w:t>-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Spectra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olorRampPalet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>)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der&lt;-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tdat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proofErr w:type="spellStart"/>
      <w:r>
        <w:rPr>
          <w:rStyle w:val="NormalTok"/>
        </w:rPr>
        <w:t>data_ordered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plot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rder,order</w:t>
      </w:r>
      <w:proofErr w:type="spellEnd"/>
      <w:r>
        <w:rPr>
          <w:rStyle w:val="NormalTok"/>
        </w:rPr>
        <w:t>]</w:t>
      </w:r>
      <w:r>
        <w:br/>
      </w:r>
      <w:proofErr w:type="spellStart"/>
      <w:r>
        <w:rPr>
          <w:rStyle w:val="KeywordTok"/>
        </w:rPr>
        <w:t>plotcor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rde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ata_ordered</w:t>
      </w:r>
      <w:proofErr w:type="spellEnd"/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OperatorTok"/>
        </w:rPr>
        <w:t>+</w:t>
      </w:r>
      <w:r>
        <w:rPr>
          <w:rStyle w:val="DecValTok"/>
        </w:rPr>
        <w:t>50</w:t>
      </w:r>
      <w:r>
        <w:rPr>
          <w:rStyle w:val="NormalTok"/>
        </w:rPr>
        <w:t xml:space="preserve">], 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2D8AEA7C" w14:textId="77777777" w:rsidR="00CB490B" w:rsidRDefault="00AC0C4E">
      <w:pPr>
        <w:pStyle w:val="FirstParagraph"/>
      </w:pPr>
      <w:r>
        <w:rPr>
          <w:noProof/>
        </w:rPr>
        <w:lastRenderedPageBreak/>
        <w:drawing>
          <wp:inline distT="0" distB="0" distL="0" distR="0" wp14:anchorId="71A285D2" wp14:editId="02F4CD3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255C3" w14:textId="77777777" w:rsidR="00CB490B" w:rsidRDefault="00AC0C4E">
      <w:pPr>
        <w:pStyle w:val="SourceCode"/>
      </w:pPr>
      <w:proofErr w:type="spellStart"/>
      <w:r>
        <w:rPr>
          <w:rStyle w:val="KeywordTok"/>
        </w:rPr>
        <w:t>corr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ethod=</w:t>
      </w:r>
      <w:r>
        <w:rPr>
          <w:rStyle w:val="StringTok"/>
        </w:rPr>
        <w:t>'number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ower'</w:t>
      </w:r>
      <w:r>
        <w:rPr>
          <w:rStyle w:val="NormalTok"/>
        </w:rPr>
        <w:t>)</w:t>
      </w:r>
    </w:p>
    <w:p w14:paraId="02B0F4F5" w14:textId="77777777" w:rsidR="00CB490B" w:rsidRDefault="00AC0C4E">
      <w:pPr>
        <w:pStyle w:val="FirstParagraph"/>
      </w:pPr>
      <w:r>
        <w:rPr>
          <w:noProof/>
        </w:rPr>
        <w:drawing>
          <wp:inline distT="0" distB="0" distL="0" distR="0" wp14:anchorId="0472720F" wp14:editId="358E553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209AF" w14:textId="77777777" w:rsidR="00CB490B" w:rsidRDefault="00AC0C4E">
      <w:pPr>
        <w:pStyle w:val="SourceCode"/>
      </w:pPr>
      <w:r>
        <w:rPr>
          <w:rStyle w:val="NormalTok"/>
        </w:rPr>
        <w:t>res&lt;-</w:t>
      </w:r>
      <w:proofErr w:type="spellStart"/>
      <w:r>
        <w:rPr>
          <w:rStyle w:val="KeywordTok"/>
        </w:rPr>
        <w:t>rcorr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matrix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>))</w:t>
      </w:r>
    </w:p>
    <w:p w14:paraId="1E2A5EA3" w14:textId="77777777" w:rsidR="00CB490B" w:rsidRDefault="00AC0C4E">
      <w:pPr>
        <w:pStyle w:val="SourceCode"/>
      </w:pPr>
      <w:proofErr w:type="spellStart"/>
      <w:r>
        <w:rPr>
          <w:rStyle w:val="NormalTok"/>
        </w:rPr>
        <w:lastRenderedPageBreak/>
        <w:t>corma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ustnumbers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corma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m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cormat</w:t>
      </w:r>
      <w:proofErr w:type="spellEnd"/>
      <w:r>
        <w:rPr>
          <w:rStyle w:val="NormalTok"/>
        </w:rPr>
        <w:t>)</w:t>
      </w:r>
    </w:p>
    <w:p w14:paraId="5A7D5873" w14:textId="77777777" w:rsidR="00CB490B" w:rsidRDefault="00AC0C4E">
      <w:pPr>
        <w:pStyle w:val="SourceCode"/>
      </w:pPr>
      <w:r>
        <w:rPr>
          <w:rStyle w:val="VerbatimChar"/>
        </w:rPr>
        <w:t>##      Var1 Var2 value</w:t>
      </w:r>
      <w:r>
        <w:br/>
      </w:r>
      <w:r>
        <w:rPr>
          <w:rStyle w:val="VerbatimChar"/>
        </w:rPr>
        <w:t xml:space="preserve">## 1       W    </w:t>
      </w:r>
      <w:proofErr w:type="spellStart"/>
      <w:proofErr w:type="gramStart"/>
      <w:r>
        <w:rPr>
          <w:rStyle w:val="VerbatimChar"/>
        </w:rPr>
        <w:t>W</w:t>
      </w:r>
      <w:proofErr w:type="spellEnd"/>
      <w:r>
        <w:rPr>
          <w:rStyle w:val="VerbatimChar"/>
        </w:rPr>
        <w:t xml:space="preserve">  1</w:t>
      </w:r>
      <w:proofErr w:type="gramEnd"/>
      <w:r>
        <w:rPr>
          <w:rStyle w:val="VerbatimChar"/>
        </w:rPr>
        <w:t>.00</w:t>
      </w:r>
      <w:r>
        <w:br/>
      </w:r>
      <w:r>
        <w:rPr>
          <w:rStyle w:val="VerbatimChar"/>
        </w:rPr>
        <w:t>## 2   ADJOE    W  0.75</w:t>
      </w:r>
      <w:r>
        <w:br/>
      </w:r>
      <w:r>
        <w:rPr>
          <w:rStyle w:val="VerbatimChar"/>
        </w:rPr>
        <w:t>## 3   ADJDE    W -0.69</w:t>
      </w:r>
      <w:r>
        <w:br/>
      </w:r>
      <w:r>
        <w:rPr>
          <w:rStyle w:val="VerbatimChar"/>
        </w:rPr>
        <w:t>## 4 BARTHAG    W  0.81</w:t>
      </w:r>
      <w:r>
        <w:br/>
      </w:r>
      <w:r>
        <w:rPr>
          <w:rStyle w:val="VerbatimChar"/>
        </w:rPr>
        <w:t>## 5   EFG_O    W  0.62</w:t>
      </w:r>
      <w:r>
        <w:br/>
      </w:r>
      <w:r>
        <w:rPr>
          <w:rStyle w:val="VerbatimChar"/>
        </w:rPr>
        <w:t>## 6   EFG_D    W -0.61</w:t>
      </w:r>
    </w:p>
    <w:p w14:paraId="15B70753" w14:textId="77777777" w:rsidR="00CB490B" w:rsidRDefault="00AC0C4E">
      <w:pPr>
        <w:pStyle w:val="SourceCode"/>
      </w:pPr>
      <w:proofErr w:type="spellStart"/>
      <w:r>
        <w:rPr>
          <w:rStyle w:val="NormalTok"/>
        </w:rPr>
        <w:t>lower_tri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ormat</w:t>
      </w:r>
      <w:proofErr w:type="spellEnd"/>
      <w:r>
        <w:br/>
      </w:r>
      <w:proofErr w:type="spellStart"/>
      <w:r>
        <w:rPr>
          <w:rStyle w:val="NormalTok"/>
        </w:rPr>
        <w:t>lower_tri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lower.t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wer_tri</w:t>
      </w:r>
      <w:proofErr w:type="spellEnd"/>
      <w:proofErr w:type="gramStart"/>
      <w:r>
        <w:rPr>
          <w:rStyle w:val="NormalTok"/>
        </w:rPr>
        <w:t>)]&lt;</w:t>
      </w:r>
      <w:proofErr w:type="gramEnd"/>
      <w:r>
        <w:rPr>
          <w:rStyle w:val="NormalTok"/>
        </w:rPr>
        <w:t>-</w:t>
      </w:r>
      <w:r>
        <w:rPr>
          <w:rStyle w:val="OtherTok"/>
        </w:rPr>
        <w:t>NA</w:t>
      </w:r>
    </w:p>
    <w:p w14:paraId="29A0C2EF" w14:textId="77777777" w:rsidR="00CB490B" w:rsidRDefault="00AC0C4E">
      <w:pPr>
        <w:pStyle w:val="SourceCode"/>
      </w:pPr>
      <w:proofErr w:type="spellStart"/>
      <w:r>
        <w:rPr>
          <w:rStyle w:val="NormalTok"/>
        </w:rPr>
        <w:t>meltedcormat</w:t>
      </w:r>
      <w:proofErr w:type="spellEnd"/>
      <w:r>
        <w:rPr>
          <w:rStyle w:val="NormalTok"/>
        </w:rPr>
        <w:t>&lt;-reshape2</w:t>
      </w:r>
      <w:r>
        <w:rPr>
          <w:rStyle w:val="OperatorTok"/>
        </w:rPr>
        <w:t>::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lower_tr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ltedcorm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Var2, Var1, </w:t>
      </w:r>
      <w:r>
        <w:rPr>
          <w:rStyle w:val="DataTypeTok"/>
        </w:rPr>
        <w:t>fill =</w:t>
      </w:r>
      <w:r>
        <w:rPr>
          <w:rStyle w:val="NormalTok"/>
        </w:rPr>
        <w:t xml:space="preserve"> valu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eom_tile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mi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ame=</w:t>
      </w:r>
      <w:r>
        <w:rPr>
          <w:rStyle w:val="StringTok"/>
        </w:rPr>
        <w:t>"Pearson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Correl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coord_fixe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Var2, Var1, </w:t>
      </w:r>
      <w:r>
        <w:rPr>
          <w:rStyle w:val="DataTypeTok"/>
        </w:rPr>
        <w:t>label =</w:t>
      </w:r>
      <w:r>
        <w:rPr>
          <w:rStyle w:val="NormalTok"/>
        </w:rPr>
        <w:t xml:space="preserve"> valu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axis.title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axis.title.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anel.grid.maj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anel.bor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anel.backgrou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axis.tick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legend.justifica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legend.posi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legend.dire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guide_colorbar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ar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arheigh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title.posi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itle.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763251E" w14:textId="77777777" w:rsidR="00CB490B" w:rsidRDefault="00AC0C4E">
      <w:pPr>
        <w:pStyle w:val="FirstParagraph"/>
      </w:pPr>
      <w:r>
        <w:rPr>
          <w:noProof/>
        </w:rPr>
        <w:lastRenderedPageBreak/>
        <w:drawing>
          <wp:inline distT="0" distB="0" distL="0" distR="0" wp14:anchorId="3067C616" wp14:editId="1826FD8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39EA7" w14:textId="77777777" w:rsidR="00CB490B" w:rsidRDefault="00AC0C4E">
      <w:pPr>
        <w:pStyle w:val="SourceCode"/>
      </w:pPr>
      <w:r>
        <w:rPr>
          <w:rStyle w:val="NormalTok"/>
        </w:rPr>
        <w:t xml:space="preserve">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rm, </w:t>
      </w:r>
      <w:r>
        <w:rPr>
          <w:rStyle w:val="DataTypeTok"/>
        </w:rPr>
        <w:t>levels =</w:t>
      </w:r>
      <w:r>
        <w:rPr>
          <w:rStyle w:val="NormalTok"/>
        </w:rPr>
        <w:t xml:space="preserve"> term[</w:t>
      </w:r>
      <w:r>
        <w:rPr>
          <w:rStyle w:val="KeywordTok"/>
        </w:rPr>
        <w:t>order</w:t>
      </w:r>
      <w:r>
        <w:rPr>
          <w:rStyle w:val="NormalTok"/>
        </w:rPr>
        <w:t xml:space="preserve">(W)]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rm, </w:t>
      </w:r>
      <w:r>
        <w:rPr>
          <w:rStyle w:val="DataTypeTok"/>
        </w:rPr>
        <w:t>y =</w:t>
      </w:r>
      <w:r>
        <w:rPr>
          <w:rStyle w:val="NormalTok"/>
        </w:rPr>
        <w:t xml:space="preserve"> W, </w:t>
      </w:r>
      <w:r>
        <w:rPr>
          <w:rStyle w:val="DataTypeTok"/>
        </w:rPr>
        <w:t>fill=</w:t>
      </w:r>
      <w:r>
        <w:rPr>
          <w:rStyle w:val="NormalTok"/>
        </w:rPr>
        <w:t xml:space="preserve">W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gradient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eat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with Wi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>()</w:t>
      </w:r>
    </w:p>
    <w:p w14:paraId="273A53B2" w14:textId="77777777" w:rsidR="00CB490B" w:rsidRDefault="00AC0C4E">
      <w:pPr>
        <w:pStyle w:val="FirstParagraph"/>
      </w:pPr>
      <w:r>
        <w:rPr>
          <w:noProof/>
        </w:rPr>
        <w:lastRenderedPageBreak/>
        <w:drawing>
          <wp:inline distT="0" distB="0" distL="0" distR="0" wp14:anchorId="2AD80A97" wp14:editId="3D1B1CB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9A424" w14:textId="77777777" w:rsidR="00CB490B" w:rsidRDefault="00AC0C4E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W, EFG_D, </w:t>
      </w:r>
      <w:r>
        <w:rPr>
          <w:rStyle w:val="DataTypeTok"/>
        </w:rPr>
        <w:t>color=</w:t>
      </w:r>
      <w:r>
        <w:rPr>
          <w:rStyle w:val="NormalTok"/>
        </w:rPr>
        <w:t>CONF)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Opponent FG Percentage Allowed vs Wins'</w:t>
      </w:r>
      <w:r>
        <w:rPr>
          <w:rStyle w:val="NormalTok"/>
        </w:rPr>
        <w:t>)</w:t>
      </w:r>
    </w:p>
    <w:p w14:paraId="1E0AAFB4" w14:textId="77777777" w:rsidR="00CB490B" w:rsidRDefault="00AC0C4E">
      <w:pPr>
        <w:pStyle w:val="FirstParagraph"/>
      </w:pPr>
      <w:r>
        <w:rPr>
          <w:noProof/>
        </w:rPr>
        <w:drawing>
          <wp:inline distT="0" distB="0" distL="0" distR="0" wp14:anchorId="5428AA56" wp14:editId="371B7EA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B49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55061" w14:textId="77777777" w:rsidR="00315C86" w:rsidRDefault="00315C86">
      <w:pPr>
        <w:spacing w:after="0"/>
      </w:pPr>
      <w:r>
        <w:separator/>
      </w:r>
    </w:p>
  </w:endnote>
  <w:endnote w:type="continuationSeparator" w:id="0">
    <w:p w14:paraId="5F0657AD" w14:textId="77777777" w:rsidR="00315C86" w:rsidRDefault="00315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21675" w14:textId="77777777" w:rsidR="00315C86" w:rsidRDefault="00315C86">
      <w:r>
        <w:separator/>
      </w:r>
    </w:p>
  </w:footnote>
  <w:footnote w:type="continuationSeparator" w:id="0">
    <w:p w14:paraId="297F157C" w14:textId="77777777" w:rsidR="00315C86" w:rsidRDefault="00315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F7A60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B71"/>
    <w:rsid w:val="00315C86"/>
    <w:rsid w:val="004E29B3"/>
    <w:rsid w:val="00590D07"/>
    <w:rsid w:val="005B37B5"/>
    <w:rsid w:val="007531BF"/>
    <w:rsid w:val="00784D58"/>
    <w:rsid w:val="008D6863"/>
    <w:rsid w:val="00AC0C4E"/>
    <w:rsid w:val="00B86B75"/>
    <w:rsid w:val="00BC48D5"/>
    <w:rsid w:val="00C36279"/>
    <w:rsid w:val="00CB490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4B491"/>
  <w15:docId w15:val="{FDEF5A97-9343-45D7-AA86-8AF663E8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D8F513EFC9EB47AA8376CE3CB257E3" ma:contentTypeVersion="8" ma:contentTypeDescription="Create a new document." ma:contentTypeScope="" ma:versionID="0c95b2d4fcaf675fce7ca5d64902726f">
  <xsd:schema xmlns:xsd="http://www.w3.org/2001/XMLSchema" xmlns:xs="http://www.w3.org/2001/XMLSchema" xmlns:p="http://schemas.microsoft.com/office/2006/metadata/properties" xmlns:ns2="94620d9c-b8ac-4357-820a-d5b392edc9ef" targetNamespace="http://schemas.microsoft.com/office/2006/metadata/properties" ma:root="true" ma:fieldsID="c252c704ead8d745d99f9adcb5f4f80a" ns2:_="">
    <xsd:import namespace="94620d9c-b8ac-4357-820a-d5b392edc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20d9c-b8ac-4357-820a-d5b392edc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709A6E-548A-445D-AAEB-4B21D5C0D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20d9c-b8ac-4357-820a-d5b392edc9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C335C3-29B6-4B2B-ACA2-4F2E39983D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F84A71-7103-42A5-AED0-5E7D306E15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651</Words>
  <Characters>15116</Characters>
  <Application>Microsoft Office Word</Application>
  <DocSecurity>0</DocSecurity>
  <Lines>125</Lines>
  <Paragraphs>35</Paragraphs>
  <ScaleCrop>false</ScaleCrop>
  <Company/>
  <LinksUpToDate>false</LinksUpToDate>
  <CharactersWithSpaces>17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</dc:title>
  <dc:creator>Noah Mott</dc:creator>
  <cp:keywords/>
  <cp:lastModifiedBy>Noah Mott</cp:lastModifiedBy>
  <cp:revision>2</cp:revision>
  <dcterms:created xsi:type="dcterms:W3CDTF">2021-06-17T23:38:00Z</dcterms:created>
  <dcterms:modified xsi:type="dcterms:W3CDTF">2021-06-17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1</vt:lpwstr>
  </property>
  <property fmtid="{D5CDD505-2E9C-101B-9397-08002B2CF9AE}" pid="3" name="output">
    <vt:lpwstr/>
  </property>
  <property fmtid="{D5CDD505-2E9C-101B-9397-08002B2CF9AE}" pid="4" name="ContentTypeId">
    <vt:lpwstr>0x01010005D8F513EFC9EB47AA8376CE3CB257E3</vt:lpwstr>
  </property>
</Properties>
</file>